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6F980D" w14:textId="715B9D72" w:rsid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  <w:r w:rsidRPr="0086586C">
        <w:rPr>
          <w:rFonts w:ascii="HY견고딕" w:eastAsia="HY견고딕" w:hAnsi="굴림" w:cs="굴림" w:hint="eastAsia"/>
          <w:b/>
          <w:bCs/>
          <w:kern w:val="0"/>
          <w:sz w:val="32"/>
          <w:szCs w:val="32"/>
        </w:rPr>
        <w:t>Human Performance Lab 학부연구조교 지원신청서</w:t>
      </w:r>
      <w:r w:rsidRPr="0086586C">
        <w:rPr>
          <w:rFonts w:ascii="굴림" w:eastAsia="굴림" w:hAnsi="굴림" w:cs="굴림"/>
          <w:kern w:val="0"/>
          <w:sz w:val="24"/>
          <w:szCs w:val="24"/>
        </w:rPr>
        <w:br/>
      </w:r>
      <w:r w:rsidRPr="0086586C">
        <w:rPr>
          <w:rFonts w:ascii="한컴돋움" w:eastAsia="한컴돋움" w:hAnsi="굴림" w:cs="굴림" w:hint="eastAsia"/>
          <w:b/>
          <w:bCs/>
          <w:color w:val="4B87CB"/>
          <w:kern w:val="0"/>
          <w:sz w:val="24"/>
          <w:szCs w:val="24"/>
        </w:rPr>
        <w:t>(분량제한 없음)</w:t>
      </w:r>
    </w:p>
    <w:p w14:paraId="5B28EDA2" w14:textId="77777777" w:rsidR="0086586C" w:rsidRP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9"/>
        <w:gridCol w:w="1199"/>
        <w:gridCol w:w="679"/>
        <w:gridCol w:w="803"/>
        <w:gridCol w:w="339"/>
        <w:gridCol w:w="803"/>
        <w:gridCol w:w="509"/>
        <w:gridCol w:w="690"/>
        <w:gridCol w:w="1085"/>
        <w:gridCol w:w="1255"/>
      </w:tblGrid>
      <w:tr w:rsidR="0086586C" w:rsidRPr="0086586C" w14:paraId="45B58051" w14:textId="77777777" w:rsidTr="0086586C">
        <w:trPr>
          <w:trHeight w:val="4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C31418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프로필</w:t>
            </w:r>
          </w:p>
        </w:tc>
        <w:tc>
          <w:tcPr>
            <w:tcW w:w="1199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ACDF6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름</w:t>
            </w:r>
          </w:p>
        </w:tc>
        <w:tc>
          <w:tcPr>
            <w:tcW w:w="148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02F4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658958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본전공</w:t>
            </w:r>
          </w:p>
        </w:tc>
        <w:tc>
          <w:tcPr>
            <w:tcW w:w="1199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152F4F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68BCB0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중전공</w:t>
            </w:r>
          </w:p>
        </w:tc>
        <w:tc>
          <w:tcPr>
            <w:tcW w:w="125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F94AC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2DC69E7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0871B9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FFBF4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성별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B5A681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588EB4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번</w:t>
            </w:r>
          </w:p>
        </w:tc>
        <w:tc>
          <w:tcPr>
            <w:tcW w:w="119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67606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EE99D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기</w:t>
            </w:r>
          </w:p>
        </w:tc>
        <w:tc>
          <w:tcPr>
            <w:tcW w:w="1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46EC1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737F8A2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7CD78F31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9D478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전화번호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CEFD0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FCF06A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메일</w:t>
            </w:r>
          </w:p>
        </w:tc>
        <w:tc>
          <w:tcPr>
            <w:tcW w:w="3539" w:type="dxa"/>
            <w:gridSpan w:val="4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3E5B0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0F1BE83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94A42C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7313F272" w14:textId="77777777" w:rsidTr="0086586C">
        <w:trPr>
          <w:trHeight w:val="3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526941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관련수업</w:t>
            </w:r>
          </w:p>
          <w:p w14:paraId="140BEA6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경험</w:t>
            </w:r>
          </w:p>
        </w:tc>
        <w:tc>
          <w:tcPr>
            <w:tcW w:w="1878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2D610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과목명</w:t>
            </w: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EFB53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교수</w:t>
            </w: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8B66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시기</w:t>
            </w:r>
          </w:p>
        </w:tc>
        <w:tc>
          <w:tcPr>
            <w:tcW w:w="3030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49A38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흥미로웠던 점</w:t>
            </w:r>
          </w:p>
        </w:tc>
      </w:tr>
      <w:tr w:rsidR="0086586C" w:rsidRPr="0086586C" w14:paraId="6A9B5FF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48EF4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107E5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CB99A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D1C75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ADA7A87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88CA61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65BE49AB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1D206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6FFB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0AD54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A420D6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7CBFFD23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36CD371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C7730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394AF2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11573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4CD623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B78C7D3" w14:textId="77777777" w:rsidTr="0086586C">
        <w:trPr>
          <w:trHeight w:val="293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5F34C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연구관련</w:t>
            </w:r>
          </w:p>
          <w:p w14:paraId="1B799DE0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경험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3AA688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실험 실시, 프로그래밍 능력, 통계, 실습경험 등</w:t>
            </w:r>
          </w:p>
        </w:tc>
      </w:tr>
      <w:tr w:rsidR="0086586C" w:rsidRPr="0086586C" w14:paraId="65932A84" w14:textId="77777777" w:rsidTr="0086586C">
        <w:trPr>
          <w:trHeight w:val="431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4396E01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20990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활동명</w:t>
            </w:r>
          </w:p>
        </w:tc>
        <w:tc>
          <w:tcPr>
            <w:tcW w:w="5484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9C130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내 용</w:t>
            </w:r>
          </w:p>
        </w:tc>
      </w:tr>
      <w:tr w:rsidR="0086586C" w:rsidRPr="0086586C" w14:paraId="65CF3A8D" w14:textId="77777777" w:rsidTr="0086586C">
        <w:trPr>
          <w:trHeight w:val="1292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9D2F985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7362" w:type="dxa"/>
            <w:gridSpan w:val="9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DBB4EEB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86586C" w:rsidRPr="0086586C" w14:paraId="383AED70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621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3CCA65C2" w14:textId="77777777" w:rsidTr="0086586C">
        <w:trPr>
          <w:trHeight w:val="2705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B3B6C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자기소개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78E3D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86586C" w:rsidRPr="0086586C" w14:paraId="354EB8AB" w14:textId="77777777" w:rsidTr="0086586C">
        <w:trPr>
          <w:trHeight w:val="292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AEA077" w14:textId="77777777" w:rsidR="0086586C" w:rsidRPr="0086586C" w:rsidRDefault="0086586C" w:rsidP="0086586C">
            <w:pPr>
              <w:wordWrap/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1C31AA54" w14:textId="77777777" w:rsidTr="0086586C">
        <w:trPr>
          <w:trHeight w:val="2770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0F3DE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lastRenderedPageBreak/>
              <w:t>지원동기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BC5BEB2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</w:tbl>
    <w:p w14:paraId="38600F24" w14:textId="02DFA6A7" w:rsidR="00397E0C" w:rsidRPr="00D47AC7" w:rsidRDefault="002E4DCB" w:rsidP="0086586C">
      <w:pPr>
        <w:jc w:val="center"/>
        <w:rPr>
          <w:color w:val="2E74B5" w:themeColor="accent1" w:themeShade="BF"/>
        </w:rPr>
      </w:pPr>
      <w:r>
        <w:rPr>
          <w:rFonts w:ascii="한컴돋움" w:eastAsia="한컴돋움" w:hAnsi="굴림" w:cs="굴림" w:hint="eastAsia"/>
          <w:b/>
          <w:bCs/>
          <w:color w:val="2E74B5" w:themeColor="accent1" w:themeShade="BF"/>
          <w:kern w:val="0"/>
          <w:sz w:val="30"/>
          <w:szCs w:val="30"/>
        </w:rPr>
        <w:t>jaeppung24@gmail.com</w:t>
      </w:r>
      <w:r w:rsidR="0086586C" w:rsidRPr="00D47AC7">
        <w:rPr>
          <w:rFonts w:ascii="한컴돋움" w:eastAsia="한컴돋움" w:hAnsi="굴림" w:cs="굴림" w:hint="eastAsia"/>
          <w:b/>
          <w:bCs/>
          <w:color w:val="2E74B5" w:themeColor="accent1" w:themeShade="BF"/>
          <w:kern w:val="0"/>
          <w:sz w:val="30"/>
          <w:szCs w:val="30"/>
        </w:rPr>
        <w:t>으로 보내주세요</w:t>
      </w:r>
    </w:p>
    <w:sectPr w:rsidR="00397E0C" w:rsidRPr="00D47AC7" w:rsidSect="005A3085">
      <w:pgSz w:w="11906" w:h="16838"/>
      <w:pgMar w:top="1440" w:right="1077" w:bottom="1440" w:left="107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80E4D2" w14:textId="77777777" w:rsidR="00FF5B6C" w:rsidRDefault="00FF5B6C" w:rsidP="00EA18AC">
      <w:pPr>
        <w:spacing w:after="0" w:line="240" w:lineRule="auto"/>
      </w:pPr>
      <w:r>
        <w:separator/>
      </w:r>
    </w:p>
  </w:endnote>
  <w:endnote w:type="continuationSeparator" w:id="0">
    <w:p w14:paraId="619EA68A" w14:textId="77777777" w:rsidR="00FF5B6C" w:rsidRDefault="00FF5B6C" w:rsidP="00EA1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B08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altName w:val="바탕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컴돋움">
    <w:altName w:val="바탕"/>
    <w:charset w:val="81"/>
    <w:family w:val="roman"/>
    <w:pitch w:val="variable"/>
    <w:sig w:usb0="00000000" w:usb1="FBDFFFFF" w:usb2="00FFFFFF" w:usb3="00000000" w:csb0="8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BE614" w14:textId="77777777" w:rsidR="00FF5B6C" w:rsidRDefault="00FF5B6C" w:rsidP="00EA18AC">
      <w:pPr>
        <w:spacing w:after="0" w:line="240" w:lineRule="auto"/>
      </w:pPr>
      <w:r>
        <w:separator/>
      </w:r>
    </w:p>
  </w:footnote>
  <w:footnote w:type="continuationSeparator" w:id="0">
    <w:p w14:paraId="5CE252C5" w14:textId="77777777" w:rsidR="00FF5B6C" w:rsidRDefault="00FF5B6C" w:rsidP="00EA18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sDQzsjC1NDAwNjNS0lEKTi0uzszPAykwrAUAwb1GQSwAAAA="/>
  </w:docVars>
  <w:rsids>
    <w:rsidRoot w:val="0086586C"/>
    <w:rsid w:val="0004773A"/>
    <w:rsid w:val="000B714B"/>
    <w:rsid w:val="001509FA"/>
    <w:rsid w:val="00157516"/>
    <w:rsid w:val="001D2250"/>
    <w:rsid w:val="00221612"/>
    <w:rsid w:val="0024741E"/>
    <w:rsid w:val="00252901"/>
    <w:rsid w:val="002E4DCB"/>
    <w:rsid w:val="00347587"/>
    <w:rsid w:val="00385F34"/>
    <w:rsid w:val="00397E0C"/>
    <w:rsid w:val="00413E08"/>
    <w:rsid w:val="00470F83"/>
    <w:rsid w:val="004D2B21"/>
    <w:rsid w:val="005A3085"/>
    <w:rsid w:val="006A6759"/>
    <w:rsid w:val="006E34E3"/>
    <w:rsid w:val="00771C1F"/>
    <w:rsid w:val="007E2853"/>
    <w:rsid w:val="0086586C"/>
    <w:rsid w:val="00894825"/>
    <w:rsid w:val="008F1DCD"/>
    <w:rsid w:val="00972845"/>
    <w:rsid w:val="009862FA"/>
    <w:rsid w:val="00CD63DC"/>
    <w:rsid w:val="00D47AC7"/>
    <w:rsid w:val="00E72D4F"/>
    <w:rsid w:val="00EA18AC"/>
    <w:rsid w:val="00F82651"/>
    <w:rsid w:val="00FF5B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28F0D9"/>
  <w15:docId w15:val="{3CE277AA-3A3E-4AAC-AE01-937AB472D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290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86586C"/>
    <w:pPr>
      <w:snapToGrid w:val="0"/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A18AC"/>
  </w:style>
  <w:style w:type="paragraph" w:styleId="a5">
    <w:name w:val="footer"/>
    <w:basedOn w:val="a"/>
    <w:link w:val="Char0"/>
    <w:uiPriority w:val="99"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A18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8c4fc36-5e73-4c69-934b-cb0233e9a32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AED8609658CF174ABFAE1D900E714A7C" ma:contentTypeVersion="13" ma:contentTypeDescription="새 문서를 만듭니다." ma:contentTypeScope="" ma:versionID="e8accd0c7d8839e3c56204c2fedf6249">
  <xsd:schema xmlns:xsd="http://www.w3.org/2001/XMLSchema" xmlns:xs="http://www.w3.org/2001/XMLSchema" xmlns:p="http://schemas.microsoft.com/office/2006/metadata/properties" xmlns:ns3="b8c4fc36-5e73-4c69-934b-cb0233e9a32d" targetNamespace="http://schemas.microsoft.com/office/2006/metadata/properties" ma:root="true" ma:fieldsID="cebc40039e2efebcec86b7b15c25b59d" ns3:_="">
    <xsd:import namespace="b8c4fc36-5e73-4c69-934b-cb0233e9a3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4fc36-5e73-4c69-934b-cb0233e9a3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09B025-58B0-48BE-AB06-74EFC312A5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128C0F-F878-415A-B480-EA09FDCD6887}">
  <ds:schemaRefs>
    <ds:schemaRef ds:uri="http://schemas.microsoft.com/office/2006/metadata/properties"/>
    <ds:schemaRef ds:uri="http://schemas.microsoft.com/office/infopath/2007/PartnerControls"/>
    <ds:schemaRef ds:uri="b8c4fc36-5e73-4c69-934b-cb0233e9a32d"/>
  </ds:schemaRefs>
</ds:datastoreItem>
</file>

<file path=customXml/itemProps3.xml><?xml version="1.0" encoding="utf-8"?>
<ds:datastoreItem xmlns:ds="http://schemas.openxmlformats.org/officeDocument/2006/customXml" ds:itemID="{9DEC2F55-271D-47CF-B07F-E7FDD3F6C6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c4fc36-5e73-4c69-934b-cb0233e9a3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992eun@gmail.com</dc:creator>
  <cp:lastModifiedBy>재인 이</cp:lastModifiedBy>
  <cp:revision>3</cp:revision>
  <dcterms:created xsi:type="dcterms:W3CDTF">2024-06-03T07:52:00Z</dcterms:created>
  <dcterms:modified xsi:type="dcterms:W3CDTF">2025-05-30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D8609658CF174ABFAE1D900E714A7C</vt:lpwstr>
  </property>
</Properties>
</file>